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8</w:t>
      </w:r>
      <w:r>
        <w:t xml:space="preserve"> </w:t>
      </w:r>
      <w:r>
        <w:t xml:space="preserve">เม.ย.</w:t>
      </w:r>
      <w:r>
        <w:t xml:space="preserve"> </w:t>
      </w:r>
      <w:r>
        <w:t xml:space="preserve">64)</w:t>
      </w:r>
    </w:p>
    <w:p>
      <w:pPr>
        <w:pStyle w:val="Date"/>
      </w:pPr>
      <w:r>
        <w:t xml:space="preserve">วันพฤหัสบดีที่</w:t>
      </w:r>
      <w:r>
        <w:t xml:space="preserve"> </w:t>
      </w:r>
      <w:r>
        <w:t xml:space="preserve">8</w:t>
      </w:r>
      <w:r>
        <w:t xml:space="preserve"> </w:t>
      </w:r>
      <w:r>
        <w:t xml:space="preserve">เมษายน</w:t>
      </w:r>
      <w:r>
        <w:t xml:space="preserve"> </w:t>
      </w:r>
      <w:r>
        <w:t xml:space="preserve">2564</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ค่ะ ไปขายทอดตลาดแล้ว แล้วไม่ได้ราคารอ// รถกระบะ คำถามที่คุณต้องการคำตอบ คือ… // คือเรายังไม่มีสตางค์น่ะค่ะ คือเขาก็มาโทรฯ เร่งเอาอย่างนี้ เขาจะเอาตำรวจมาจับไหมน่ะ ถ้าเขามีญาติเป็นตำรวจ ก็มาจับมือปั๊บเลย เมื่อไหร่จะจ่าย เมื่อไห่รจะจ่ายจ๊ะ ครับ เขาเอาขังคุกไม่ได้ เป็นเรื่องทางแพ่งไม่มีโทษจำคุก ไม่มีติดคุก แต่ประเเขาไปคุยปุ๊บเขาก็บอกว่าขายได้แล้ว เดือนเดียวเอง เขาก็ต้องเร่งขายให้นะครับ คืออย่างนี้ ผมเอากรณีเราไม่ได้ผ่อนรถเขานี่นะคะ ทางไฟแนนซ์เขาจะเอาหนังสือมาให้เราก่อนว่าคุณประเทพ คุณพรชมพู คุณ แต่บางคนใช้วิธีขับรถหนีไปซุกไปสวนยาง ไปจำนำ ทีนี้ถ้าเขามาเอารถไปเขาก็ไปเอาไปใช่ไหม ภายใน 7 วัน เขาต้องทำหนังสือโอ.เค. นี่ก็ทำตามขั้นตอนพอหลังจากนั้นก็ต้องแจ้งคนค้ำถ้าไม่แจ้งคนค้ำก็ผิดอีก แจ้งคนค้ำภายใน 15 วัน ถ้าเขาเอาก็จะไปผ่อนไปผ่อนแล้วก็คนค้ำก็จะได้รถคันนั้นมาใช้ ไม่ใช่ไฟแนนซ์อยากซื้อไว้เองก็ไม่ได้นะนะครับ ต้องเอาไปขายทอดตลาดเพื่อให้ความเป็นแล้วก็วันนี้คุณอีก 800,000 เขาจึงต้องใช้วิธีการขายทอดตลาดมันก็ขาดที่แจ้งไว้เดิมถ้าคุณไม่ชดใช้เขา เขาก็ต้องมาฟ้องศาล เพื่อเขาค่ารถของเขาคืนไปอย่างไรฉันก็ต้องจ่ายส่วนต่าง ขอผ่อนขอยืดระยะเวลาจ่าย ถามว่าไปขึ้นทำไม ก็ฉันไปขึ้นศาลได้ ไม่ต้องหาทนาย ขอผ่อนสัก 10 งวดนะ ถ้ารถเราผ่อน เราซื้อมาแล้วผ่อนไม่ไหว ก็มายึดจากเราไม่ได้แล้ว คือสัญญาเลิกกัน เรียกค่าเสียหาย เราเอารถคืนแล้ว ต่อมาไฟแนนซ์รู้ทางอีก ไม่รับคืนรถเอารถไปคืนเจ้าหนี้ มันก็จะเสียเปรียบเยอะเลย ไปที่สายคุณพรนภัทรป้ามีหลานชาย ต้อนรับคุณผู้ทุกท่านนะครับเข้าสู่การแถลงข่าวจากศูนย์บริหารสถานการณ์ COVID-19 โฆษกศูนย์บริหารสถานการณ์โควิด-19 หรือ ศบค. นะครับ ประจำวันพฤหัสบดี ที่ 8 เมษายน 64 นะครับ อย่างที่หลายท่านทราบในสื่อต่าง ๆ นะครับ มีการแถลงข่าวเป็นนัดพิเศษ สืบเนื่องจากสถานการณ์การแพร่ระบาดที่มีความรุนแรงมากยิ่งขึ้น หลายคนจะมีมาตรการอะไรออกมา เพื่อจะควบคุมสถานการณ์นะครับ วันนี้จะมีเหตุการณ์ใดจาก สถานการณ์ประจำวันเป็นอย่างไร เรียนเชิญทุกท่านพบกับ นายแพทย์ ทวีศิลป์ วิษณุโยธิน โฆษก ศบค.</w:t>
      </w:r>
    </w:p>
    <w:p>
      <w:pPr>
        <w:pStyle w:val="BodyText"/>
      </w:pPr>
      <w:r>
        <w:t xml:space="preserve">(นายแพทย์ ทวีศิลป์) กราบสวัสดีคุณผู้ชมทุกท่านนะครับ ผมนายแพทย์ ทวีศิลป์ วิษณุโยธิน ในฐานะโฆษก ศบค. มารายงานตัวในวันที่เป็น ที่เรามีการแถลงข่าว จันทร์ พุธ ศุกร์ จากประชุมของทาง ศบค. ชุดเล็ก ซึ่งจะเหลือ 3 วันต่อสัปดาห์นะครับ ตามที่เราได้รับทราบกันมา วันนี้ได้รับหมายจากท่าน ผอ. ศบค. นะครับ ได้มาชี้แจงความสำคัญจำเป็นในช่วงเวลานี้เพิ่มเติมเป็นวันพฤหัสบดี พรุ่งนี้ก็มีการแถลงปกติอยู่นะครับ วันนี้จะมี 2 ช่วงครับ ก็คือจะด้วยการนำสถานการณ์การชี้แจงนะครับ เรื่องของมาตรการซึ่งเป็นข้อสรุปของการประชุมของทั้งกระทรวงสาธารณสุขนะครับ ชุดเล็กนะครับ เพื่อที่จะได้ให้ท่านผู้ชมได้รับทราบนะครับ มี 2 ช่วง ไปโดยเร็วช่วงแรกก่อนเลยแล้วกันนะครับ วันนี้แตะที่ 30,000 นะครับ ราย เป็นวันแรกของประเทศไทยนะครับ วันนี้กับอีก 310 ราย เพิ่มขึ้นวันนี้ 405 รายครับ ติดเชื้อในประเทศ 391 แล้วก็จากต่างประเทศ 14 อย่างที่เราเกริ่นนำกันมาหลายวันในสัปดาห์นี้ กรณีสถานบันเทิงเป็นเรื่องใหญ่ แล้วทำให้ผู้ที่มารับการบริการตรวจในโรงพยาบาล 197 ราย แล้วก็ไปตรวจเชิงรุกในชุมชนอีก 194 แล้วก็เจอใน SQ ประมาณ 24 หายแล้วไป 28,000 ยังรักษาตัวในโรงพยาบาลอีก 2,114 ยังไม่มีผู้เสียชีวิตเพิ่ม นะครับ ถ้าเป็นระลอกที่รวมกันมาตอนนี้ ก็คือ 26,073 นะครับ ไปดูการกระจายสมุทรสาคร รูปแบบเดิมนะครับ เหลือแค่ 9 รายใหม่ในวันนี้ ยังมียอดสะสมนี่ 17,000 กว่านะครับ แล้วก็เป็นของ กทม. ที่เพิ่มขึ้นในช่วงเวลาอันใกล้ ๆ นี้ 95 นะครับ ก็มาเข้ารับการรักษา มาตรวจใจระบบของโรงพยาบาลบริการเชิงรุก 47 นะครับ รวมยืนยนสะสมไป 2,700 นะครับ จังหวัดอื่น ๆ ตอนนี้ก็กระจายไปหลายจังหวัด เจอเยอะขึ้น 287 รายในวันนี้ ตามรายละเอียดที่ว่าก็จะเห็นในรูปของกราฟนะครับ ที่เป็นกราฟทแยงขึ้น จะเห็นเป็นกราฟสีแดงนะครับ ที่ยอดชันขึ้นมา ซึ่งตรงนี้ที่ทำให้ ที่ทำให้ทางท่านผอ. ศบค. นะครับ ก็ขอแสดงความห่วงใยกับพี่น้องประชาชน ขอให้ได้ช่วยกัน เพราะว่าตอนนี้มาตรการเราผ่อนคลายกันมาเกือบสุด ๆ เพื่อที่จะรองรับช่วงของสงกรานต์ หวังว่า สงกรานต์นี้เราจะได้ใช้มาตรการในวิถีไทย ๆ ของเรานะครับ แต่ก็ต้องมีความห่วงในตรงนี้เกิดขึ้น ไปดูครับ ในแต่ละจังหวัดที่เกิดขึ้น ผมก็ได้คุยกับทางที่ประชุมว่าเดี๋ยวขอไฮไลต์เพื่อให้ง่ายขึ้น เพื่อให้ได้ทราบว่าโยงไปกับทางสถานบันเทิงด้วยนี่มีจังหวัดไหนที่เห็นกลม ๆ ที่ซ้ายมือนี่นะครับ กทม., เชียงใหม่, เชียงราย, พิษณุโลก ซึ่งหลายรายก็จะเห็นนะครับ อยู่ในเพศหอยู่เพศชาย ซึ่งเป็นอายุที่อยู่ในวัยรุ่นตอนปลาย ๆ หรือตอนผู้ใหญ่ต้น ๆ รวมถึงวัยทำงานนี่นะครับ ก็จะเป็นกลุ่มที่รับรู้กันมาแล้วนะครับ เพราะเชื่อมโยงไปกับทางสถานบันเทิงนะครับ แล้วก็ไปที่อีกหน้าหนึ่ง อีกหน้าหนึ่งนครศรีอยุธยา, นนทบุรี, นครปถมนี่นะครับ แล้วก็ฉะเชิงเทรา ชลบุรี สระแก้วนะครับ แล้วก็รวมถึงทางประจวบคีรีขันต์และบุรีรัมย์นะครับ ในอีกหน้าถัดไปนี้ จะเห็นว่าทางในส่วนที่ไปถึงต่างจังหวัด โดยเฉพาะในภาคอีสาน ได้มีการสัมผัสกับทางด้านคลับหรือสถานบันเทิงที่อยู่ในทองหล่อ ซึ่งอยู่ในกรุงเทพมหานครนี้ ยโสธร, ภูเก็ต, สงขลา ซึ่งก็กระจายไปยังสถานบันเทิงทที่เป็นขนาดต่าง ๆ ที่อยู่ในถนนแถวทองหล่อด้วยเหมือนกันนะครับ ส่วนการค้นหาเชิงรุกในชุมชน ก็ยังหาอยู่นะครับ โดยเฉพาะกรณีกรุงเทพมหานคร ก็เข้าไปพบ 47 ราย เชียงใหม่ 1 ราย นราธิวาสนี้ก็เป็นกรณีของทางเรือนจำ ก็เจอไปอีก 146 ราย ก็ทำให้ตัวเลขตรงนี้ ขึ้นมากับทางสถานการณ์ทางสถานบันเทิงนะครับ ก็จะทำให้ยอดตัวเลขวันนี้ 405 ราย คนที่เดินทางมาจากต่างประเทศก็มี นะครับ อินเดีย, สหรัฐอาหรับอามิเรต มาเลเซีย, ฝรั่งเศส, ตุลกี นะครับ ไปดูสถานการณ์ของทั้งประเทศนะครับ สิ่งสำคัญอยู่ที่กรอบขวามือนะครับ ที่วงไว้เป็นสีแดงนะครับ ช่วงเวลา 1 สัปดาห์ที่ผ่านมานี้มีเคสใหม่เกิดขึ้น 37 จังหวัด ที่เป็นสีแดง และสีส้มนะครับ ก็ค่อนประเทศเลยนะครับ ซึ่งตอนนี้มี 9 จังหวัดเท่านั้นที่ไม่มีรายในงานผู้ติดเชื้อในช่วงนี้นะครับ ก็ขอให้ทุก ๆ ท่านได้ช่วยกันทำให้ดียิ่งขึ้นนะครับ ในจังหวัดต่าง ๆ ที่ยังขาวอยู่ ก็ขอชื่นชมแล้วก็ขอช่วยกันนะครับ วันนี้ที่ประชุมของทาง EOC ที่กระทรวงสาธารณสุขนะครับ ท่านปลัดกระทรวงสาธารณสุข ท่านวงราจิต แล้วก็ยังมี ท่านอาจารย์ท่านอาจารย์ ปิยกร … ก็มานำประชุมในวันนี้ ก็ได้รับทราบรายงานการสรุปรายงานที่สำคัญ ผมขออนุญาตนำเรื่องของทางกรุงเทพมหานคร โดย ศบคม. นะครับ ภาพของการติดเชื้อในกรุงเทพมหานครนี่ ถ้าไล่โยงมาตั้งแต่ปลายปีที่แล้ว ตั้งแต่ 11 นะครับ ทำมาเป็นกราฟ ผมอยากวงให้เห็น ของสถานบันเทิงไม่ได้เพิ่งเกิดขึ้นในกราฟแท่งสีดำนี่ แต่จริง ๆ แล้ว ตั้งแต่ช่วงของปีใหม่จะเห็นนะครับ ในกรอบวงกลมที่เป็นสีแดง ช่วงนั้น ถ้าทุกคนจำได้ จะมีสถานบันเทิงอยู่แถวทางฝั่งธนนะครับ ท่านปิ่นเกลก็เกิดขึ้นมาแล้ว แต่เป็นอีกระดับหนึ่งนะครับ ซึ่งมีคนใช้คำว่าใส่กางเกงขาสั้น กางเกงยีนส์ รองเท้าแตะ เข้าไปได้ เกิดขึ้นมาก่อนแล้ว แต่ครั้งนี้เป็นการเกิดขึ้นในกลุ่มหนึ่ง ซึ่งมาอยู่แถวทองหล่อ ที่ก่อนหน้านี้ถ้าเป็นพูดถึงระลอกแรกเราก็ได้ยินนะครับ กับเรื่องของทองหล่อนี้ ครั้งนี้ก็เห็นภาพชัดว่ายอดพุ่งสูงมาก ๆ นะครับทำให้เห็นว่าการที่อยู่ในพื้นที่ที่ปิดมิดชิด แล้วก็อับนี่เกิดการติดเชื้อได้ง่าย มีการนำเสนอขึ้นมา ที่เราต้องลากเส้นขีดเส้นเหมือนกันครับ ระหว่างสถานบันเทิงต่าง ๆ ที่เป็นกลุ่มก้อนย่านทองหล่อนี่มีหลายแห่งครับ ก็ที่เป็นข่าวไปแล้ว ผมขออนุญาให้ได้เห็นภาพนี้ ขอไม่เอ่ยนาม อยากให้เห็นภาพ เส้นต่าง ๆ เหล่านี้เป็นเส้นทางที่กรมควบคุมโรค กระทรวงสาธารณสุขจะเข้าไปดูแลนะครับ ทั้งในเชิงรุก ท่านผู้ชมนะครับ พี่น้องประชาชนทั้งหลาย ที่เกี่ยวข้องต้องการตรวจไปยังโรงพยาบาล สถานพยาบาลที่อยู่ใกล้บ้านท่านนะครับ ถ้าท่านสงสัย ท่านก็ไปตรวจได้นะครับ ส่วนคนที่สัมผัส ไม่ได้ไปเที่ยวแต่ว่าไปสัมผัสกับคนที่ไปก็ไปตรวจนะครับ นี่ก็คือเส้นทาง ให้เป็น Mapping ให้เห็น เดินกันไปเดินกันมา อยู่แถว ๆ ตรงเส้นของถนนเส้นนั้น ก็หลาย ๆ ภาพ นำเสนอกันเมื่อเช้านี้จนกระทั่งก็เป็นข้อมูลที่จะยืนยันไปกับทางสำนักอนามัยของกรุงเทพมหานครได้ประกาศ สถานที่ที่เกี่ยวโยงกันทั้งหมดมี 21 สถานที่ใน 8 เขตนี่นะครับ ตามที่เป็นภาพนี่นะครับ ก็ได้บอกว่าให้คนที่ไปเกี่ยวข้องนี้ มาพบกับทางสถานพยาบาลเพื่อได้รับการตรวจโดยเร็ว เราจะได้จัดการควบคุมโรคได้ ซึ่งโดยเฉลี่ยแล้วตั้งแต่ครั้งก่อนตอนช่วงปีใหม่ในการที่จะควบคุมโรคให้อยู่ เพราะฉะนั้นมาตรการต่าง ๆ ที่เราจะต้องไปวิเคราะห์นะครับ ในการสถานบันเทิงที่เป็นกลุ่มก้อนสถานบันเทิงเหล่านี้มีความเสี่ยงอะไรบ้าง แน่นอนครับ ภาพต่าง ๆ ที่เห็นนี่ คือ กลุ่ม ไปแออัดกันจำนวนมาก อากาศไม่ถ่ายเท สุขอนามัยของแต่ละคนก็ไม่ดี การไปอยู่ตรงนั้น ดื่ม กิน สูบนะครับ ล้วนแล้วแต่ใช้เวลานานในแต่ละ ซึ่งก็ทำให้เป็นปัจจัยเสี่ยงที่ทำให้เกิดการติดโรคกันขึ้นมาตรงนี้ เพราะฉะนั้น ของเมื่อเช้านี้ ที่ประชุม EOC ของสาธารณสุข ก็จะมุ่งเป้าไปตรวจนะครับ ในกลุ่มที่เป็นนักเที่ยว ในกลุ่มที่เป็นพนักงาน แล้วก็พยายามทำ Active Exfinding โดยเร็วที่สุดนะครับ แล้วก็สิ่งแวดล้อม เมื่อเช้านี้ท่านปลัดกระทรวงสาธาร กลุ่มก้อนของสถานบันเทิงทั้งหลาย ต้องได้รับการตรวจนะครับ โดยระเอียดโดยต้องขอเข้าไปตรวจให้บ่อยครั้งขึ้นนะครับ แต่อย่างไรก็ตามแต่ ครั้งนี้อาจจะต้องออกมาตรการแรง สถานประกอบการเหล่านี้ 14 วันไว้ก่อนเลย ซึ่งตอนนี้ก็ได้มีการพูดคุยกันนะครับ ผมขออนุญาตไปสู่ข้อสรุปนะครับ ว่ามีการนำเสนอจากทาง ศบก. ศบค. นะครับ สู่ที่ประชุมของทาง ศบค. เมื่อวานนี้นะครับ มีข้อเสนอขึ้นมาว่าจะเปลี่ยนสีไหม สรุปนะครับ ไม่เปลี่ยนสี ด้วยความห่วงใยต่อทางพี่น้องประชาชน ผ่านทางท่านผอ. ศบค. ว่าจะกระทบต่อเรื่องของการวางแผนการเดินทาง จะกระทบต่อการประกอบการของผู้ที่ไม่เกี่ยวข้อง เพราะฉะนั้นครั้งนี้ชัดเจนว่า ประกอบการด้านสถานบันเทิง เพราะฉะนั้น การใช้ยาแรงในอดีตที่เราเคยเรียนรู้กันมาก่อนนะครับ ในช่วงของปีที่แล้ว ถึงแม้ผลการควบคุมโรคจะได้ดี ถึงแม้การควบคุมโรคจะได้ดี แต่ที่เกิดขึ้นกับผู้ประกอบการอื่น ๆ ที่เจอบ่อย ๆ มาก ๆ ก็คือผู้ประกอบการร้านอาหารครับ ที่ได้รับผลกระทบมากมาย แล้วชีวิตประจำวันของเขานี่ ทำไมจะต้องถูกปิดด้วย สิ่งนี้ก็นำมาวิเคราะห์ ในการวิเคราะห์อันนี้ไม่มีการอันนี้ยืนยันเหมือนเดิมนะครับ เพราะฉะนั้น สิ่งที่จะส่งกันว่อนทั้งหมดนะครับ ไม่มีการเปลี่ยนแปลง อันนี้ข้อที่ 1 นะครับ ส่วนกรณีของที่มีการรายงานมากระทบจริง ๆ แค่ 20 จังหวัดที่รายงานกันขึ้นมานะครับ มีตัวเลขตอนนี้อยู่วันที่ 7 เมษายน 22 มีนาคม ถึง 22 เมษายน 504 รายเท่านั้น เราจะออกมาตรการเพื่อที่จะไปกระทบกับคนเรือนร้านตรงนี้คงไม่… ภาษาเขาเรียกว่าอะไร คงไม่แฟร์ ไม่ยุติธรรมกับคนอื่น ๆ นะครับ เพราะฉะนั้นการใช้ยา ที่กวาดไปทั้งหมด ไม่เหมาะสมโยงมากับเรื่องเฉพาะกลุ่มเท่านั้น 20 จังหวัดนะครับ จะออกมาเป็นอะไรอย่างไร ก็มีการข้อสรุปตรงนี้ทาง ผอ. ศบค. ก็มอบให้ท่านเลขาฯ สมช. ศบก. ศบค. นี่นะครับ ได้พูดคุยกันกับกระทรวงสาธารณสุขนะครับ ให้กระทรวงสาธารณสุขทำเรื่องเสนอขึ้นมา ว่าจะเป็นการให้ยาเฉพาะจุดอย่างไร เดี๋ยวนี้รักษามะเร็งเคยได้ยินไหมครับ Taget … ที่อื่นก็ไม่ต้องเป็นอะไร ถ้าฉายแสงไปก็ฉายแค่จุดตรงนั้นพอ เช่นเดียวกันครับ ครั้งนี้วิธีการที่จะจัดการ พื้นที่ที่เป็นประเด็นหรือเป็นปัฐหา ก็ให้เจาะจงลงไป วันนี้มีข้อสรุป คือ ให้ปิดสถานบริการ สถาปนประกอบการที่มีลักษณะคล้าจบริการบรรเทิง หรือบริการอาบอบนวด ตรงนี้ให้กระทรวงสาธารณสุขไปทำข้อเสนอตรงนี้ขึ้นมา เพื่อของท่าน ผอ. ศบค. อนุมัติ ก็เมื่อเช้านี้ก็จริง ๆ ก็บอกว่าเดี๋ยวบ่าย 3 ได้มีรายงานกันในวันนี้ก็ได้ไปฟังนะครับ ทางที่ประชุมได้เสนอเรื่องนี้แล้วนะครับ ก็เป็นข้อสรุปที่ประชุม นะครับ อันนี้อย่างไม่เป็นทางการ ก็เอามาพูดก่อนได้ว่าทางกระทรวงสาธารณสุขกระทรวงสาธารณสุขได้สรุปว่าจะมีการปิดสถานบริการ สถานประกอบการที่มีลักษณะคล้ายคาราโอเกะ และสถานบริการอาบอบนวด 41 จังหวัด โดยมีการพิจารณา 2 ข้อครับ ข้อที่ 1 คือ จำนวนผู้ติดเชื้อ จังหวัดที่มีผู้ติดเชื้อนะครับ ที่เกี่ยวข้องกับสถานบันเทิง สถานประกอบการ อันนี้ คือ ข้อที่ 1 2. จังหวัดที่หรือเป็นทางผ่าน หรือเป็นเมืองใหญ่ที่มีสถานบันเทิงจำนวนมาก ซึ่งใน 41 จังหวัดนี้นะครับ คือ กรุงเทพฯ, ปทุมธานี, สมุทรปราการ สมุทรสงคราม สมุทรสาคร พระนครศรีอยุธยา, สระบุรี, นครนายก, ชลบุรี, ปาจีนบุรี ฉะเชิงเซา สระแก้ว สุพรรณบุรี กาญจนบุรี, ประจวบคีรีขัน ชุมพร, นครศรีธรรมราช, ภูเก็ต ธานี สงขรา ยะลา นาราธิวาส นครราชสีมา ขอนแก่น ชัยภมูิ บุรีรัมย์ เลย, เชียงใหม่, ลำปาง, ตาก และเพชรบูรณ์ ผมขออนุญาต นี่คือ สิ่งที่เป็นข้อสรุปโดยตรงนี้ที่เกิดขึ้นเมื่อเช้านี้ แต่อย่างไรก็ตามแต่ จะเป็นข้อเสนอขึ้นมาชัดเจน วันนี้ที่ต้องพูดก่อนเพื่อให้ผู้ประกอบการ ที่อยู่ใน 41 จังหวัดนี้นะครับ ได้รับืราบในเบื้อต้นนะครับ จะปิดอย่างน้อย 14 วัน นี่คือข้อสรุปจากเมื่อเช้านี้ที่ทาง EOCแล้วก็นำเสนอขึ้นมา พรุ่งนี้ ที่ประชุม ศบค. ชุดเล็ก ข้อที่จะต้องออกมา ก็คือข้อกำหนดใหม่นะครับ ซึ่งทาง ผอ. ศบค. ซึ่งเป็นท่านนายกรัฐมนตรี จะต้องเป็นผู้ที่ลงนามอนุมัติ ซึ่งจะเกิดในวันพรุ่งนี้ซึ่งเป็นวันศุกร์ โดยวันนี้เป็นรายละเอียด 15.00 น. วันนี้นะครับ คงจะได้บอกในรายละเอียดเพิ่มเติมขึ้นมาด้วย วันนี้ในช่วงของตอนนี้ ผมก็ขออนุญาตรายงานนะครับ ขึ้นมาให้ประชาชนได้รับทราบก่อนใน 41 จังหวัดนะครับ ก็โดยสรุปเป็นการปิดสถานบันเทิงนะครับ ใน 41 จัง ในข้อพิจารณาของทาง ศบค. นะครับ นอกจากเรื่องที่จะปิดตรงนี้แล้วนี่นะครับ ก็ต้องดูระยะเวลานะครับ แล้วก็ดูพื้นที่ต่าง ๆ นี่ แล้วก็มีเหตุ มีผล เพราะว่าเป็นเรื่องของผู้ติดเชื้อไปในพื้นที่ในวงกว้างแล้วก็ลักษณะของการติดเชื้อในครั้งนี้ คือ ติดง่ายกว่าเดิม ติดเชื้อกันเร็วขึ้นกว่าเดิมด้วย มีหลายคนสงสัยว่า เป็นเชื้อสายพันธ์ด้านอังกฤษด้วยหรือเปล่าที่ออกมาทางด้านนี้ ก็ได้คุยกันมาเท่าที่สุ่มตรวจมา มีลักษณะคล้ายอย่างนั้นนะครับ นี่คือสิ่งที่ทำให้เกิดการกระจายเชื้อได้เร็วขึ้น แล้วก็ที่สำคัญ ผู้ประกอบการหรือผู้ใช้บริการหลายรายเหตุผลประกอบในการที่จะขออนุมัติทาง ผอ. ศบค. นะครับ และเรื่องที่สำคัญได้ขอให้ทางท่านผอ.ศบค. ได้กรุณาอนุมัติได้ขอทำ Work form Home ครับ ภาครัฐและหน่วยงาบนะครับ ก็ขอให้กำหนดงานนอกสถานที่ตั้ง หรอปฏิบัติงานอย่างยืดหยุ่น กรณีที่แพร่ระบาดของ COVID-19 นี้นะครับ คือ Work form Home นะครับ ในแต่ละกรณีนะครับ ส่วนของภาคเอกชน ทางศบค. ขอความร่วมมือ ภาคเอกชน พิจารณา Work From Home นะครับ ซึ่งอันนี้ก็คือข้อกำหนดฉบับที่ 16 ที่ออกไปแล้วนะครับ ก็ขอความกรุณาพี่น้องทางภาคประกอบการเอกชนได้ช่วยกันนะครับ ในการที่จะให้คนที่เป็นลูกจ้างพนักงานของท่านด้วยนะครับ คือ Work form Home นะครับ ส่วนสถานประกอบการการอื่น ๆ ที่ไม่ได้รับคำสั่งให้ดำเนินการ พูดง่าย ๆ ก็คือ ส่วนที่ไม่ได้เป็นสถานบันเทิง ยังประกอบการได้เหมือนเดิม ตามสีได้เหมือนเดิมนะครับ คนที่จองโรงแรมไว้ จะจัดงานโน่นนี่นั่นอะไรทั้งหลายนี่ ก็ยังทำได้เหมือนเดิมนะครับ การเดินทางไปต่างจังหวัดยังได้เหมือนเดิม แต่ขอความกรุณาท่านเพิ่มความเข้มงวดในมาตรการการป้องกันโรค COVID-19 อย่างสม่ำเสมอและเคร่งครัดด้วย อันนี้ผมเติมเลยนะครับ อาจจะมีการหยุดการดำเนินการหากท่านจะสมัครใจก็ลดเรื่องของการไปมาหาสู่กันนะครับ เพื่อให้การดำเนินการกิจการได้อย่างปลอดภัย และที่สำคัญอันนี้ก็เน้นย้ำนะครับ กับประชาชนทุกท่าน ภาครัฐออกมาแล้ว ภาคผู้ประกอบการออกมาแล้ว ภาคส่วนที่สำคัญส่วนที่ 3 คือ ภาคประชาชนครับ ขอความร่วมมือท่านนะครับ ให้ความร่วมมือต่อสถานประกอบการทุก ๆ แห่ง และปฏิบัติการเรื่องของสุขอนามัยส่วนบุคคลอย่างเคร่งครัดนะครับ กฎใด ๆ ออกมามากมายแค่ไหนนะครับ หากเราร่วมมือกันเท่านั้นครับ ถึงจะประสบความสำเร็จได้ ถ้าเราไม่ร่วมมือกันก็ไร้ค่านะครับ นี่คือวคามสำคัฐ พิธีการจัดสงฆ์น้ำ นะครับ รดน้ำดำหัว ตามประเพณีนิยมเดิม ๆ การเดินทางข้ามจังหวัด ยังไปได้ทุกที่ ตรงนี้ที่เราเห็นข่าวแต่ละจังหวัดได้ออกมา ว่าใครที่เข้าจังหวัดโน่น จังหวัดนี่จะต้องปฏิบัติตัวอย่างไร ก็ขอให้ท่านปฏิบัติตามจังหวัดนั้น ๆ นะครับ แต่อย่างไรก็ตามแต่ตรงนี้นะครับ ก็ขอให้ยึดหลังมาตรการของ DMSCT นะครับ แล้วมีแอป</w:t>
      </w:r>
    </w:p>
    <w:p>
      <w:pPr>
        <w:pStyle w:val="BodyText"/>
      </w:pPr>
      <w:r>
        <w:t xml:space="preserve">(พลิเคชัน) ก็ช่วยกันลงด้วย ให้เกิดความปลอดภัยกับทุกคน และที่สำคัญ คือ เทศกาลสงกรานต์นี้คือกลับไปกราบขอพรผู้ใหญ่โดยเฉพาะผู้สูงอายุ ตอนนี้มีหลายกรณีนะครับ ว่าคนที่เป็นคนวัยทำงาน วัยรุ่นทำให้ผู้สูงอายุต้องป่วย แล้ว เกิดขึ้นมาแล้วนะครับ ก็ขอให้ท่านใส่ใจเรื่องนี้ด้วย เพราะว่าครั้งนี้เราไม่ได้งดกิจการกิจกรรมเหล่านี้เลย ท่านต้องสร้างความปลอดภัยในส่วนตัว ส่วนครอบครัวของท่านเองนะครับ แล้วก็งดกิจกรรมสาดน้ำ อันนี้ชัดเจน งดคอนเสิร์ต เช่น ปะแป้ง ปาร์ตี ห้ามเด็ดขาดนะครับ และส่วนกิจกรรมอื่น ๆ อยู่ในอุลพินิจของกระทรวงต่าง ๆ หรือคณะกรรมการโรคติดต่อของกรุงเทพมหานคร ก็ขอฝากทุกท่านช่วยกันนะครับ ในช่วงเวลาที่สำคัญครับผม</w:t>
      </w:r>
    </w:p>
    <w:p>
      <w:pPr>
        <w:pStyle w:val="BodyText"/>
      </w:pPr>
      <w:r>
        <w:t xml:space="preserve">(คุณสุภนันท์) ครับ วันนี้มีคำถามจากทางช่อง 5 ครับ มาเกีย่วกับโรงพยาบาลสนามครับ ว่าความพร้อมความคืบหน้าในการดำเนินการต่าง ๆ ของโรงพยาบาลสนาม การติดเชื้อที่อาจจะเพิ่มขึ้นในอนาคตอย่างไรบ้างครับ</w:t>
      </w:r>
    </w:p>
    <w:p>
      <w:pPr>
        <w:pStyle w:val="BodyText"/>
      </w:pPr>
      <w:r>
        <w:t xml:space="preserve">(นายแพทย์ ทวีศิลป์) ครับ เมื่อเช้านี้ การประชุม DLC สาธารณสุขได้ กระทรวงสาธารณสุขนะครับ เมื่อเช้านี้คุยกันมีหน่วยงานของโรงพยาบาลในสังกัดของมหาวิทยาลัย ท่านอธิบดีก็เข้ามาประชุม ก็ได้บอกนะครับ ปรากฎการณ์ที่เกิดขึ้น ที่ผ่านมานี้สร้างความแออัดได้เกิดขึ้นแล้วนะครับ อยู่ในโรงพยาบาล ทั้งการขอรับการตรวจ เรื่องของ ในโพลงจมูก และพอพบจำนวนเคสที่มากขึ้นก็ใช้เตียงมากขึ้นด้วยนะครับ ทั้งภาครัฐและเอกชน ตอนนี้ต้องมีการพูดคุยกันในแผนต่าง ๆ หนึ่ง ขอขยายเตียงที่มีอยู่แต่ละโรงพยาบาลทั้งภาครัฐและเอกชน 2. ถ้าไม่พอนะครับ ก็เปิดมาตรการเรื่องของการใช้ ASQ โรงแรมต่าง ๆ ที่เข้ามาอยุในระบบตรงนี้และให้โรงพยาบาลไปประกบนะครับ เพราะโดยส่วนใหญ่ที่อาการไม่มากไปนอนที่โรงแรมที่สามารถที่จะให้การบริการในลักษณะทางการแพทย์ได้ ก็เป็น ASQ หรือ Alternative Hospital Quarantine อันที่ 3 ครับ ให้เตรียมการไว้ครับ ถ้าเกิดโรงพยาบาลสนามจริง ๆ ที่เราคุ้นเคยกัน ตอนสมุทรสาครเกิดขึ้น ฉะนั้น จังหวัดต่าง ๆ ที่ได้เตรียมการ หรือสั่งกลาง โดย ELC กระทรวงสาธารณสุขก็ได้ Activate ให้เริ่มมีการจัดเตรียมความพร้อมไว้นะครับ ซึ่งก็ ณ ตอนนี้ก็หลายจังหวัดที่มีการกระจายเชื้อโรค ถึงแม้ไม่มาก แต่ก็มีการสั่งการ ให้มีการเตรียมความพร้อมแล้วนะครับผม PPTV ครับ สอบถามบอกว่าจากข้อมูลที่บอกว่าการระบาดในกลุ่มก้อนจากสถานบันเทิง เป็นสายพันธุ์จากอังกฤษ แล้วเข้ามาได้อย่างไร จำเป็นต้องมีการปรับเรื่อก็ทางทีมของทางที่ประชุม นักวิชาการ อาจารย์โนรเรื่องนี้กันอยู่นะครับว่า เราพบสายพันธุ์ที่เป็นอังกฤษ ขึ้นมาทำให้เกิดการแพร่กระจายได้เร็ว แล้วเรายังกังวลนี่นะครับ ว่าอาจจะใช้เวลามากขึ้นกว่าเดิมด้วยไหม จากเดิมที่เราลดลงมาเหลือการประมาณสัก 10 วัน และขยายขึ้นไปสัก 14 ด้วยหรือเปล่า เพราะว่าลักษณะของการรายงานต่าง ๆ เหล่านี้ยังเป็นที่คลางแคลงใจอยู่ ในเรื่องของการดูแลรักษาพยาบาล ในเรื่องของตัวเลขที่เต็มที่นะครับ ที่จะดูแลป้องกัน เพราะเคยมีกรณีนี้มาก่อนแล้วว่าอยู่ใน EOCSQ ออกมานะครับ หลังจากครบ 14 วัน ยังพบว่ามีการติดเชื้ออยู่เลยนะครับ ซ้ำได้นะครับ นี่คือสิ่งที่การบำบัดดูแลรักษาก็ต้องมีการดูแลกันอย่างใกล้ชิด ที่ 1 นะครับ ส่วนข้อที่ 2 ยังไม่มีคำตอบครับ ช่วงเวลาตอนนี้คณะกรรมการสอบสวนโรคนะครับ ของกรมควบคุมโรคก็ต้องลงไปหาเหตุให้ได้ ซึ่งจากเดิมเรามีระบบถ้ามาจากต่างประเทศ หรือ SQ ดูแลอยู่ แต่นี่เข้ามาถึงในระดับของใจกลางเมืองเลยนี่นะครับ เกิดขึ้นได้อย่างไรนะครับ จะเป็นทฤษฎีเก่า คือ เรื่องของการอยู่ครบ Quarantine แล้ว อยู่มากกว่า 14 วันนะครับ หรือเป็นกรณีอื่น ๆ อะไรก็แล้วแต่ สิ่งต่าง ๆ เหล่านี้ เมื่อเช้านี้ เพื่อที่จะหาคำตอบขึ้นมา ทางกรมควบคุมโรคก็ได้ Mention เรื่องนี้แล้วเดี๋ยวหาคำตอบแล้วก็สอบสวนโรคเกิดขึ้นนะครับ มีการ… เขาเรียก Run หาตัว จีโนม หรือรหัสพันธุกรรม จำนวนมากขึ้นแล้วก็ใช้ตัวนี้ Flash เข้าไปก็คงจะแนวทางทางการใช้วิทยาศาสตร์ก็คงจะบอกได้นะครับ เดี๋ยวให้ทางกรมควบคุมโรคให้คำตอบนะครับ ทุกวันก็จะมีช่วง 15.00 น. เรายังมีประจำทุกวันนะครับ ก็ขอให้พี่น้องประชาชนได้ติดตามการแถลงข่าวที่เกิดขึ้นจากทางกระทรวงสาธารณสุข ซึ่งจะมีรายละเอียดเยอะครับ ในการแถลงข่าวประจำวันของ ศบค. เราจะเอาใจความสำคัญใน Timeline อย่างวันนี้ผมก็ไม่ได้เอามานะครับ มันเยอะมาก อย่างของกรณีของคนญีปุ่นที่ทองหล่อนะครับ ที่เป็นครัชเตอร์ ทำมาเรียบร้อยแล้วครับ เดี๋ยวบ่ายอะไรก็แล้วแต่ที่ทางสื่ออยากจะทราบนะครับ ก็ไปติดตามได้จากการแถลงช่วง 15.00 น. นะครับ</w:t>
      </w:r>
    </w:p>
    <w:p>
      <w:pPr>
        <w:pStyle w:val="BodyText"/>
      </w:pPr>
      <w:r>
        <w:t xml:space="preserve">(คุณสุภนันท์) ครับ สำหรับวันนี้ไม่มีประเด็นคำถามเพิ่มเติม ในช่วงท้ายนี้ คุณหมอมี ประชาชนที่ติดตามการแถลงข่าววันนี้ไหมครับ ด้วยความห่วงใยนะครับ ทั้งในส่วนที่เกิดขึ้นจากทางการประชุมนะครับ แล้วก็โดยตรงจากทางท่าน ผอ. ศบค. นะครับ ก็เราติดตามสถานการณ์กันตลอดเวลานะครับ ท่านก็ห่วงใยนะครับ ว่ามาตรการนี่จะเกิดอะไรขึ้นมา เข้มข้นแค่ไหน ทำอย่างไร เราทำมาทั้งหมดแล้วนะครับ ไม่มีมาตรการไหนดีที่สุดนะครับ ทุกอย่างล้วนแล้ว โยงไปกับบางกิจการกิจกรรมตามห้วงระยะเวลา ครั้งที่แล้วเราเรียนรู้ว่าเราใช้มาตรการเข้มมาก ๆ ปิด เต็มไปหมด ตัวเลขเรากดได้เป็น 0 ผลกระทบมีมา เราทำมาแล้ว แล้วผ่อนมาจนคลายมา ขึ้นมาเราก็ทำมาแล้วนะครับ ที่สุดแล้วต้องการความร่วมมือจากพี่น้องประชาชนทุกมาตรการครับ เพราะฉหากไม่ปฏิบัติตาม ก็จะเกิดผลเสียอย่างที่ว่า ที่สำคัญที่สุด คือ ไม่ต้องมีมาตรการใด ๆ แต่มาตรการของส่วนตัวของทุก ๆ คน ทุก ๆ ท่าน ใส่ใจอยู่เสมอครับ ว่าทุกท่านมีส่วนในการป้องกันโรคนะครับ เหมือนอย่างที่เราเคยขอความร่วมมือมา ไม่ว่าจะเป็นการใช้หน้ากากผ้า หน้ากากอนามัย สำคัญ จำเป็น และก็เป็นเรื่องที่ไม่ได้ยากเลยนะครับ ที่จะร่วมมือร่วมใจกัน ซึ่งนี่คือสิ่งที่ต้องติดตัวกับทุกทานฝากด้วยนะครับ มาตรการทุก ๆ อย่าง ทำมาเพื่อพี่น้องประชาชน แต่พี่น้องประชาชนทำมาก็เพื่อส่วนตัวของท่าน ครอบครัวของท่าน และกิจการของท่านด้วย เราจะไปด้วยกัน แล้วเราก็จะต้องชนะให้ได้นะครับ ก็กราบขอบพระคุณเป็นอย่างสูง ก็อยากให้ติดตามต่อไปด้วยนะครับ ในเรื่องของการควบคุมดูแลวันนี้นะครับ ศก็ยังอยู่กับท่านตลอดไปนะครับ ในช่วงที่ต้องสู้กัน แต่ก็เราก็ไม่อยากจะมาบ่อย ๆ นะครับ ถ้าช่วงสงกรานต์นี้ บรรยากาศ เราก็อยากจะให้ท่านอยู่ในสถานการณ์ ถ้าตัวเลขลดลงมาตอนนั้นได้ ก็ห่าง ๆ เจอกันทีนะครับ ก็จะมีความสุข ขอให้ท่านดูแลตัวเอง และครอบครัว นะครับ กราบขอบพระคุณครับ</w:t>
      </w:r>
    </w:p>
    <w:p>
      <w:pPr>
        <w:pStyle w:val="BodyText"/>
      </w:pPr>
      <w:r>
        <w:t xml:space="preserve">(คุณสุภนันท์) ครับ กราบขอบพระคุณ นายแพทย์ ทวีศิลป์ วิษณุโยธิน โฆษกฯ ศบค. รายละเอียดทั้งในส่วนของสถานการณ์ประจำวันนะครับ ติดเชื้อวันนี้ 400 กว่าคนนะครับ ขณะเดียวกันหลายท่านกังวลควบคุมที่จะออกมา ในการเข้ามาบริหารจัดการสถานการณ์ที่เกิดขึ้น ณ ขณะนี้ เข้มข้นเฉพาะจุดนะครับ ทั้งนี้ทั้งนั้น 15.00 น. จะมีการแถลงอีกครั้งที่กระทรวทั้งหมดทั้งมวลจะเข้าเสนอที่ประชุมอีกครั้ง และประกาศออกมาอย่างเป็นทางการอีกครั้งหนึ่งนะครับ ต่อไปในภาคภาษาอังกฤษ เพื่อสื่อสารทำความเข้าใจกั ท่านณัฐภานุ ณพคุณ รองโฆษกระทรวงการต่างประเทศ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คุณณัฐภาณุ นพคุณรองอธิบดีกรมสารนิเทศ และรองโฆษกกระทรวงการต่างประเทศจาก ศบค. ในวันนี้นะครับ กระผม สุภนันท์ พร้อมทีมงานทั้งหมด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8 เม.ย. 64)</dc:title>
  <dc:creator/>
  <cp:keywords/>
  <dcterms:created xsi:type="dcterms:W3CDTF">2021-04-08T05:52:51Z</dcterms:created>
  <dcterms:modified xsi:type="dcterms:W3CDTF">2021-04-08T05: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เมษายน 2564 เวลา 11.15 น.</vt:lpwstr>
  </property>
  <property fmtid="{D5CDD505-2E9C-101B-9397-08002B2CF9AE}" pid="3" name="subtitle">
    <vt:lpwstr/>
  </property>
</Properties>
</file>